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9B0F6" w14:textId="77777777" w:rsidR="002E0C27" w:rsidRPr="002E0C27" w:rsidRDefault="002E0C27" w:rsidP="002E0C27">
      <w:pPr>
        <w:pStyle w:val="1"/>
        <w:ind w:hanging="142"/>
        <w:jc w:val="center"/>
        <w:rPr>
          <w:lang w:val="bg-BG"/>
        </w:rPr>
      </w:pPr>
      <w:r w:rsidRPr="002E0C27">
        <w:t>Lab: Sets and Maps Advanced</w:t>
      </w:r>
    </w:p>
    <w:p w14:paraId="36F67215" w14:textId="1365409E" w:rsidR="002E0C27" w:rsidRPr="002E0C27" w:rsidRDefault="002E0C27" w:rsidP="00D47847">
      <w:pPr>
        <w:jc w:val="center"/>
        <w:rPr>
          <w:lang w:val="bg-BG"/>
        </w:rPr>
      </w:pPr>
      <w:r w:rsidRPr="002E0C27">
        <w:t xml:space="preserve">This document defines the </w:t>
      </w:r>
      <w:r w:rsidRPr="002E0C27">
        <w:rPr>
          <w:bCs/>
        </w:rPr>
        <w:t>lab</w:t>
      </w:r>
      <w:r w:rsidRPr="002E0C27">
        <w:t xml:space="preserve"> for </w:t>
      </w:r>
      <w:r w:rsidR="003C164A">
        <w:t xml:space="preserve">the </w:t>
      </w:r>
      <w:hyperlink r:id="rId8">
        <w:r w:rsidRPr="002E0C27">
          <w:rPr>
            <w:rStyle w:val="InternetLink"/>
          </w:rPr>
          <w:t>"Java Advanced" course @ Software University</w:t>
        </w:r>
      </w:hyperlink>
      <w:r w:rsidRPr="002E0C27">
        <w:t xml:space="preserve">. Please submit your solutions </w:t>
      </w:r>
      <w:r w:rsidRPr="002E0C27">
        <w:rPr>
          <w:noProof/>
        </w:rPr>
        <w:t>(</w:t>
      </w:r>
      <w:r w:rsidRPr="002E0C27">
        <w:t>source code</w:t>
      </w:r>
      <w:r w:rsidRPr="002E0C27">
        <w:rPr>
          <w:noProof/>
        </w:rPr>
        <w:t xml:space="preserve">) </w:t>
      </w:r>
      <w:r w:rsidR="003C164A">
        <w:t>to</w:t>
      </w:r>
      <w:r w:rsidRPr="002E0C27">
        <w:t xml:space="preserve"> all below</w:t>
      </w:r>
      <w:r w:rsidR="003C164A">
        <w:t>-</w:t>
      </w:r>
      <w:r w:rsidRPr="002E0C27">
        <w:t xml:space="preserve">described problems in </w:t>
      </w:r>
      <w:hyperlink r:id="rId9">
        <w:r w:rsidRPr="002E0C27">
          <w:rPr>
            <w:rStyle w:val="InternetLink"/>
          </w:rPr>
          <w:t>Jud</w:t>
        </w:r>
        <w:r w:rsidRPr="002E0C27">
          <w:rPr>
            <w:rStyle w:val="InternetLink"/>
          </w:rPr>
          <w:t>g</w:t>
        </w:r>
        <w:r w:rsidRPr="002E0C27">
          <w:rPr>
            <w:rStyle w:val="InternetLink"/>
          </w:rPr>
          <w:t>e</w:t>
        </w:r>
      </w:hyperlink>
      <w:r w:rsidRPr="002E0C27">
        <w:t>.</w:t>
      </w:r>
    </w:p>
    <w:p w14:paraId="2783699F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2E6CB51B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395D403E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lastRenderedPageBreak/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ab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ab"/>
        </w:rPr>
        <w:t>exist</w:t>
      </w:r>
      <w:r w:rsidR="001D5CD8">
        <w:rPr>
          <w:rStyle w:val="ab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ab"/>
        </w:rPr>
        <w:t>8 chars.</w:t>
      </w:r>
      <w:r w:rsidR="00D47847">
        <w:rPr>
          <w:rStyle w:val="ab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ab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147EB3B" w:rsidR="00D47847" w:rsidRPr="00D47847" w:rsidRDefault="002E0C27" w:rsidP="00A64163">
      <w:pPr>
        <w:pStyle w:val="ac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ac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1D5CD8">
        <w:rPr>
          <w:rStyle w:val="ab"/>
          <w:rFonts w:ascii="Consolas" w:hAnsi="Consolas"/>
          <w:noProof/>
        </w:rPr>
        <w:t>END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ab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4"/>
        <w:rPr>
          <w:lang w:val="bg-BG"/>
        </w:rPr>
      </w:pPr>
      <w:r w:rsidRPr="002E0C27">
        <w:t>Examples</w:t>
      </w:r>
    </w:p>
    <w:tbl>
      <w:tblPr>
        <w:tblStyle w:val="af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62650D5C" w:rsidR="002E0C27" w:rsidRPr="00C715B6" w:rsidRDefault="002E0C27" w:rsidP="00A64163">
      <w:pPr>
        <w:pStyle w:val="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Voina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ac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304278BE" w:rsidR="002E0C27" w:rsidRPr="002E0C27" w:rsidRDefault="002E0C27" w:rsidP="002E0C27">
      <w:pPr>
        <w:rPr>
          <w:lang w:val="bg-BG"/>
        </w:rPr>
      </w:pPr>
      <w:r w:rsidRPr="002E0C27">
        <w:lastRenderedPageBreak/>
        <w:t>Each Round</w:t>
      </w:r>
      <w:r w:rsidR="00492674">
        <w:t>,</w:t>
      </w:r>
      <w:r w:rsidRPr="002E0C27">
        <w:t xml:space="preserve">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73110424" w14:textId="7A857EB8" w:rsidR="002E0C27" w:rsidRPr="002E0C27" w:rsidRDefault="002E0C27" w:rsidP="00A64163">
      <w:pPr>
        <w:pStyle w:val="ac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r w:rsidRPr="001D5CD8">
        <w:t>"</w:t>
      </w:r>
      <w:r w:rsidR="001D5CD8">
        <w:t>.</w:t>
      </w:r>
    </w:p>
    <w:p w14:paraId="6ED8D6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bookmarkStart w:id="0" w:name="_Hlk20214353"/>
      <w:r w:rsidRPr="00C715B6">
        <w:rPr>
          <w:sz w:val="32"/>
          <w:szCs w:val="32"/>
        </w:rPr>
        <w:t>Examples</w:t>
      </w:r>
      <w:bookmarkEnd w:id="0"/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Examples</w:t>
      </w:r>
    </w:p>
    <w:tbl>
      <w:tblPr>
        <w:tblStyle w:val="af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ac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ac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</w:t>
      </w:r>
      <w:r w:rsidR="00492674">
        <w:t xml:space="preserve">, </w:t>
      </w:r>
      <w:r w:rsidRPr="00B01C53">
        <w:t xml:space="preserve">you </w:t>
      </w:r>
      <w:r w:rsidR="00492674">
        <w:t>must gather product information</w:t>
      </w:r>
      <w:r w:rsidRPr="00B01C53">
        <w:t>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Cities by Continent and Country</w:t>
      </w:r>
    </w:p>
    <w:p w14:paraId="43C11303" w14:textId="412F4DBF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2906E105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</w:t>
      </w:r>
      <w:r w:rsidR="00492674">
        <w:t>'</w:t>
      </w:r>
      <w:r w:rsidRPr="002E0C27">
        <w:t xml:space="preserve">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4EC66EA1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 before </w:t>
      </w:r>
      <w:r w:rsidRPr="002E0C27">
        <w:rPr>
          <w:b/>
        </w:rPr>
        <w:t>adding</w:t>
      </w:r>
      <w:r w:rsidRPr="002E0C27">
        <w:t xml:space="preserve"> the city. If it doesn</w:t>
      </w:r>
      <w:r w:rsidR="00492674">
        <w:t>'</w:t>
      </w:r>
      <w:r w:rsidRPr="002E0C27">
        <w:t>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lastRenderedPageBreak/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087FF764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</w:t>
      </w:r>
      <w:r w:rsidR="00492674">
        <w:t>'</w:t>
      </w:r>
      <w:r w:rsidRPr="002E0C27">
        <w:t xml:space="preserve"> key-value pairs and print the results.</w:t>
      </w:r>
    </w:p>
    <w:p w14:paraId="489E994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ac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7DB67ED6" w14:textId="7C8139B6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ac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3"/>
        <w:rPr>
          <w:lang w:val="bg-BG"/>
        </w:rPr>
      </w:pPr>
      <w:r>
        <w:t>Examples</w:t>
      </w:r>
    </w:p>
    <w:tbl>
      <w:tblPr>
        <w:tblStyle w:val="af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ac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2F5196C9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Print </w:t>
      </w:r>
      <w:r w:rsidR="00F45763">
        <w:t xml:space="preserve">the </w:t>
      </w:r>
      <w:r>
        <w:t xml:space="preserve">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6621B" w14:textId="77777777" w:rsidR="00E44AAC" w:rsidRDefault="00E44AAC" w:rsidP="008068A2">
      <w:pPr>
        <w:spacing w:after="0" w:line="240" w:lineRule="auto"/>
      </w:pPr>
      <w:r>
        <w:separator/>
      </w:r>
    </w:p>
  </w:endnote>
  <w:endnote w:type="continuationSeparator" w:id="0">
    <w:p w14:paraId="141E8737" w14:textId="77777777" w:rsidR="00E44AAC" w:rsidRDefault="00E44A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7507" w:rsidRPr="001C7507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F70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F70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DF6F2" w14:textId="77777777" w:rsidR="00E44AAC" w:rsidRDefault="00E44AAC" w:rsidP="008068A2">
      <w:pPr>
        <w:spacing w:after="0" w:line="240" w:lineRule="auto"/>
      </w:pPr>
      <w:r>
        <w:separator/>
      </w:r>
    </w:p>
  </w:footnote>
  <w:footnote w:type="continuationSeparator" w:id="0">
    <w:p w14:paraId="799FE959" w14:textId="77777777" w:rsidR="00E44AAC" w:rsidRDefault="00E44A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388463">
    <w:abstractNumId w:val="2"/>
  </w:num>
  <w:num w:numId="2" w16cid:durableId="1427842281">
    <w:abstractNumId w:val="10"/>
  </w:num>
  <w:num w:numId="3" w16cid:durableId="2067752291">
    <w:abstractNumId w:val="0"/>
  </w:num>
  <w:num w:numId="4" w16cid:durableId="9647189">
    <w:abstractNumId w:val="4"/>
  </w:num>
  <w:num w:numId="5" w16cid:durableId="1340428810">
    <w:abstractNumId w:val="5"/>
  </w:num>
  <w:num w:numId="6" w16cid:durableId="1392313611">
    <w:abstractNumId w:val="6"/>
  </w:num>
  <w:num w:numId="7" w16cid:durableId="526674567">
    <w:abstractNumId w:val="7"/>
  </w:num>
  <w:num w:numId="8" w16cid:durableId="340132150">
    <w:abstractNumId w:val="9"/>
  </w:num>
  <w:num w:numId="9" w16cid:durableId="910775614">
    <w:abstractNumId w:val="1"/>
  </w:num>
  <w:num w:numId="10" w16cid:durableId="180631074">
    <w:abstractNumId w:val="11"/>
  </w:num>
  <w:num w:numId="11" w16cid:durableId="644623214">
    <w:abstractNumId w:val="3"/>
  </w:num>
  <w:num w:numId="12" w16cid:durableId="50058639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tNaAAFNSf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B7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917"/>
    <w:rsid w:val="00826235"/>
    <w:rsid w:val="00836CA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4858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92C2B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AAC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A77"/>
    <w:rsid w:val="00F41F41"/>
    <w:rsid w:val="00F45763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2/Sets-And-Maps-Advanced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4131F-85EC-4215-8933-3F9C11EE3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8</Pages>
  <Words>1499</Words>
  <Characters>6915</Characters>
  <Application>Microsoft Office Word</Application>
  <DocSecurity>0</DocSecurity>
  <Lines>363</Lines>
  <Paragraphs>4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8</cp:revision>
  <cp:lastPrinted>2015-10-26T22:35:00Z</cp:lastPrinted>
  <dcterms:created xsi:type="dcterms:W3CDTF">2019-11-12T12:29:00Z</dcterms:created>
  <dcterms:modified xsi:type="dcterms:W3CDTF">2022-12-07T13:3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46dc5c078ac80412eae27d89ff94fc1301bebec475057cc307451b6219db7</vt:lpwstr>
  </property>
</Properties>
</file>